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4546A" w14:textId="571CA70E" w:rsidR="00485AB8" w:rsidRPr="00C2682B" w:rsidRDefault="00231386" w:rsidP="00485AB8">
      <w:pPr>
        <w:widowControl/>
        <w:autoSpaceDE w:val="0"/>
        <w:autoSpaceDN w:val="0"/>
        <w:adjustRightInd w:val="0"/>
        <w:spacing w:after="160"/>
        <w:jc w:val="both"/>
        <w:rPr>
          <w:rFonts w:cstheme="minorHAnsi"/>
          <w:szCs w:val="24"/>
        </w:rPr>
      </w:pPr>
      <w:r w:rsidRPr="00231386">
        <w:rPr>
          <w:rFonts w:cstheme="minorHAnsi"/>
          <w:szCs w:val="24"/>
        </w:rPr>
        <w:t>Supplementary Table 1. Results of the examination of the ability of procalcitonin (PCT) elevation (≥0.5 ng/ml) to continue to predict positive blood culture and blood culture positive for gram-negative bacteria (GNB) or gram-positive bacteria (GPB) in an expanded cohort of similar patients.</w:t>
      </w:r>
      <w:bookmarkStart w:id="0" w:name="_GoBack"/>
      <w:bookmarkEnd w:id="0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1354"/>
        <w:gridCol w:w="1187"/>
        <w:gridCol w:w="1164"/>
        <w:gridCol w:w="1153"/>
        <w:gridCol w:w="1163"/>
        <w:gridCol w:w="1231"/>
        <w:gridCol w:w="1206"/>
        <w:gridCol w:w="879"/>
      </w:tblGrid>
      <w:tr w:rsidR="00AC2400" w:rsidRPr="00DA711A" w14:paraId="3472862B" w14:textId="77777777" w:rsidTr="002772B0">
        <w:tc>
          <w:tcPr>
            <w:tcW w:w="1129" w:type="dxa"/>
          </w:tcPr>
          <w:p w14:paraId="057B645F" w14:textId="47C6A912" w:rsidR="002772B0" w:rsidRPr="00DA711A" w:rsidRDefault="000C3AB7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hort</w:t>
            </w:r>
            <w:r w:rsidR="007F302C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  <w:r w:rsidR="00A452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no. of patients)</w:t>
            </w:r>
          </w:p>
        </w:tc>
        <w:tc>
          <w:tcPr>
            <w:tcW w:w="1354" w:type="dxa"/>
          </w:tcPr>
          <w:p w14:paraId="30173CFA" w14:textId="074D6507" w:rsidR="002772B0" w:rsidRPr="00DA711A" w:rsidRDefault="006D298C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levation of PCT</w:t>
            </w:r>
          </w:p>
        </w:tc>
        <w:tc>
          <w:tcPr>
            <w:tcW w:w="1187" w:type="dxa"/>
          </w:tcPr>
          <w:p w14:paraId="068B0DD4" w14:textId="53221368" w:rsidR="002772B0" w:rsidRPr="00DA711A" w:rsidRDefault="002772B0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nsitivity (95%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nfidence Interval, </w:t>
            </w: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CI)</w:t>
            </w:r>
          </w:p>
        </w:tc>
        <w:tc>
          <w:tcPr>
            <w:tcW w:w="1164" w:type="dxa"/>
          </w:tcPr>
          <w:p w14:paraId="1F9E2AAD" w14:textId="77777777" w:rsidR="002772B0" w:rsidRPr="00DA711A" w:rsidRDefault="002772B0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Specificity (95% CI)</w:t>
            </w:r>
          </w:p>
        </w:tc>
        <w:tc>
          <w:tcPr>
            <w:tcW w:w="1153" w:type="dxa"/>
          </w:tcPr>
          <w:p w14:paraId="6D571175" w14:textId="42FEA9A8" w:rsidR="002772B0" w:rsidRPr="00DA711A" w:rsidRDefault="002772B0" w:rsidP="00756F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ccuracy (95% CI)</w:t>
            </w:r>
          </w:p>
        </w:tc>
        <w:tc>
          <w:tcPr>
            <w:tcW w:w="1163" w:type="dxa"/>
          </w:tcPr>
          <w:p w14:paraId="11D7EC38" w14:textId="333E051E" w:rsidR="002772B0" w:rsidRPr="00DA711A" w:rsidRDefault="002772B0" w:rsidP="00756F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Positive-test likelihood (95% CI)</w:t>
            </w:r>
          </w:p>
        </w:tc>
        <w:tc>
          <w:tcPr>
            <w:tcW w:w="1231" w:type="dxa"/>
          </w:tcPr>
          <w:p w14:paraId="238DCAC1" w14:textId="33B4E408" w:rsidR="002772B0" w:rsidRPr="00DA711A" w:rsidRDefault="002772B0" w:rsidP="00756F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Negative-test likelihood (95% CI)</w:t>
            </w:r>
          </w:p>
        </w:tc>
        <w:tc>
          <w:tcPr>
            <w:tcW w:w="1206" w:type="dxa"/>
          </w:tcPr>
          <w:p w14:paraId="11A8209D" w14:textId="77777777" w:rsidR="002772B0" w:rsidRPr="00DA711A" w:rsidRDefault="002772B0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Odds Ratio (95% CI)</w:t>
            </w:r>
          </w:p>
        </w:tc>
        <w:tc>
          <w:tcPr>
            <w:tcW w:w="879" w:type="dxa"/>
          </w:tcPr>
          <w:p w14:paraId="79F7D9FC" w14:textId="77777777" w:rsidR="002772B0" w:rsidRPr="00DA711A" w:rsidRDefault="002772B0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P </w:t>
            </w: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value</w:t>
            </w:r>
          </w:p>
        </w:tc>
      </w:tr>
      <w:tr w:rsidR="00AC2400" w:rsidRPr="00DA711A" w14:paraId="4F2D66AA" w14:textId="77777777" w:rsidTr="002772B0">
        <w:tc>
          <w:tcPr>
            <w:tcW w:w="1129" w:type="dxa"/>
          </w:tcPr>
          <w:p w14:paraId="743F88B2" w14:textId="02585D63" w:rsidR="00102770" w:rsidRPr="00DA711A" w:rsidRDefault="005D34C1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itial (n = 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72BF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20DDF0E7" w14:textId="35CFC4EA" w:rsidR="00102770" w:rsidRPr="00DA711A" w:rsidRDefault="006D298C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0A52A8">
              <w:rPr>
                <w:rFonts w:ascii="Times New Roman" w:hAnsi="Times New Roman" w:cs="Times New Roman"/>
                <w:sz w:val="20"/>
                <w:szCs w:val="20"/>
              </w:rPr>
              <w:t>o predict pos. BC</w:t>
            </w:r>
            <w:r w:rsidR="00102770" w:rsidRPr="00DA711A">
              <w:rPr>
                <w:rFonts w:ascii="Times New Roman" w:eastAsia="新細明體" w:hAnsi="Times New Roman" w:cs="Times New Roman" w:hint="eastAsia"/>
                <w:sz w:val="20"/>
                <w:szCs w:val="20"/>
              </w:rPr>
              <w:t xml:space="preserve"> </w:t>
            </w:r>
            <w:r w:rsidR="00102770"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(n = 5</w:t>
            </w:r>
            <w:r w:rsidR="00F51C53">
              <w:rPr>
                <w:rFonts w:ascii="Times New Roman" w:eastAsia="新細明體" w:hAnsi="Times New Roman" w:cs="Times New Roman"/>
                <w:sz w:val="20"/>
                <w:szCs w:val="20"/>
              </w:rPr>
              <w:t>27</w:t>
            </w:r>
            <w:r w:rsidR="00102770"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7F8C20B3" w14:textId="77777777" w:rsidR="006D33D7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 xml:space="preserve">0.81 </w:t>
            </w:r>
          </w:p>
          <w:p w14:paraId="7D6F9685" w14:textId="769F4E17" w:rsidR="00102770" w:rsidRPr="00DA711A" w:rsidRDefault="00102770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0.7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0.86)</w:t>
            </w:r>
          </w:p>
        </w:tc>
        <w:tc>
          <w:tcPr>
            <w:tcW w:w="1164" w:type="dxa"/>
          </w:tcPr>
          <w:p w14:paraId="169C6617" w14:textId="77777777" w:rsidR="006D33D7" w:rsidRDefault="00102770" w:rsidP="00FC2F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  <w:r w:rsidR="00FC2FC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  <w:p w14:paraId="3CEE6CE5" w14:textId="2729897C" w:rsidR="00102770" w:rsidRPr="00DA711A" w:rsidRDefault="00102770" w:rsidP="00FC2F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0.43–0.50)</w:t>
            </w:r>
          </w:p>
        </w:tc>
        <w:tc>
          <w:tcPr>
            <w:tcW w:w="1153" w:type="dxa"/>
          </w:tcPr>
          <w:p w14:paraId="4A850812" w14:textId="77777777" w:rsidR="006D33D7" w:rsidRDefault="00AC2400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</w:t>
            </w:r>
            <w:r w:rsidR="0059373D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  <w:p w14:paraId="481175E0" w14:textId="50678214" w:rsidR="00102770" w:rsidRPr="00DA711A" w:rsidRDefault="00FC2FC3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51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582CE763" w14:textId="54C35EEB" w:rsidR="006D33D7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1D45B58" w14:textId="20BAB5FB" w:rsidR="00102770" w:rsidRPr="00DA711A" w:rsidRDefault="00102770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1.3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1.6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410F6FA5" w14:textId="77777777" w:rsidR="006D33D7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 xml:space="preserve">0.41 </w:t>
            </w:r>
          </w:p>
          <w:p w14:paraId="6AC103C0" w14:textId="69F2094D" w:rsidR="00102770" w:rsidRPr="00DA711A" w:rsidRDefault="00102770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0.3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0.5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5D8212EC" w14:textId="3B465209" w:rsidR="006D33D7" w:rsidRDefault="00102770" w:rsidP="00FC2F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  <w:p w14:paraId="09B9D337" w14:textId="77B757B3" w:rsidR="00102770" w:rsidRPr="00DA711A" w:rsidRDefault="00F51C53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2.46</w:t>
            </w:r>
            <w:r w:rsidR="00102770" w:rsidRPr="00DA711A">
              <w:rPr>
                <w:rFonts w:ascii="Times New Roman" w:hAnsi="Times New Roman" w:cs="Times New Roman"/>
                <w:sz w:val="20"/>
                <w:szCs w:val="20"/>
              </w:rPr>
              <w:t>–5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FC2F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102770"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38E89F20" w14:textId="3521EABC" w:rsidR="00102770" w:rsidRPr="00DA711A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AC2400" w:rsidRPr="00DA711A" w14:paraId="0414A886" w14:textId="77777777" w:rsidTr="002772B0">
        <w:tc>
          <w:tcPr>
            <w:tcW w:w="1129" w:type="dxa"/>
          </w:tcPr>
          <w:p w14:paraId="68F238E5" w14:textId="6111E89B" w:rsidR="00102770" w:rsidRDefault="005D34C1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anded (n = 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2,23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2F7D9D42" w14:textId="2E2AC46F" w:rsidR="00102770" w:rsidRPr="00DA711A" w:rsidRDefault="006D298C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o predict pos</w:t>
            </w:r>
            <w:r w:rsidR="000A52A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 xml:space="preserve"> BC</w:t>
            </w:r>
            <w:r w:rsidR="00102770" w:rsidRPr="00DA711A">
              <w:rPr>
                <w:rFonts w:ascii="Times New Roman" w:eastAsia="新細明體" w:hAnsi="Times New Roman" w:cs="Times New Roman" w:hint="eastAsia"/>
                <w:sz w:val="20"/>
                <w:szCs w:val="20"/>
              </w:rPr>
              <w:t xml:space="preserve"> </w:t>
            </w:r>
            <w:r w:rsidR="00102770">
              <w:rPr>
                <w:rFonts w:ascii="Times New Roman" w:eastAsia="新細明體" w:hAnsi="Times New Roman" w:cs="Times New Roman"/>
                <w:sz w:val="20"/>
                <w:szCs w:val="20"/>
              </w:rPr>
              <w:t>(n = 9</w:t>
            </w:r>
            <w:r w:rsidR="00F51C53">
              <w:rPr>
                <w:rFonts w:ascii="Times New Roman" w:eastAsia="新細明體" w:hAnsi="Times New Roman" w:cs="Times New Roman"/>
                <w:sz w:val="20"/>
                <w:szCs w:val="20"/>
              </w:rPr>
              <w:t>68</w:t>
            </w:r>
            <w:r w:rsidR="00102770"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263D00B3" w14:textId="77777777" w:rsidR="00102770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76</w:t>
            </w:r>
          </w:p>
          <w:p w14:paraId="0106AE51" w14:textId="6F855EA3" w:rsidR="00102770" w:rsidRDefault="006E2A98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4" w:type="dxa"/>
          </w:tcPr>
          <w:p w14:paraId="66DFE20A" w14:textId="77777777" w:rsidR="00102770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63</w:t>
            </w:r>
          </w:p>
          <w:p w14:paraId="785A1BE2" w14:textId="5611CE92" w:rsidR="00102770" w:rsidRDefault="006E2A98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53" w:type="dxa"/>
          </w:tcPr>
          <w:p w14:paraId="07CBA783" w14:textId="77777777" w:rsidR="006D33D7" w:rsidRDefault="00AC2400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102770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3ECB1BA" w14:textId="2AE5FD4B" w:rsidR="00102770" w:rsidRDefault="00FC2FC3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3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7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543302A2" w14:textId="77777777" w:rsidR="006D33D7" w:rsidRDefault="00102770" w:rsidP="00FC2F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.0</w:t>
            </w:r>
            <w:r w:rsidR="00FC2FC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1A6AFEEB" w14:textId="5482FECE" w:rsidR="00102770" w:rsidRDefault="00364CEF" w:rsidP="00FC2F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1.8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2.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539550EE" w14:textId="77777777" w:rsidR="00102770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38</w:t>
            </w:r>
          </w:p>
          <w:p w14:paraId="15C248C0" w14:textId="3566B9AE" w:rsidR="00102770" w:rsidRDefault="006E2A98" w:rsidP="00FC2F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02770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.3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  <w:r w:rsidR="00FC2FC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3CE990A5" w14:textId="4FAC71D3" w:rsidR="00102770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596DBD3F" w14:textId="322B0654" w:rsidR="00102770" w:rsidRDefault="008B34F8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102770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62020F5F" w14:textId="3B9DA0A0" w:rsidR="00102770" w:rsidRDefault="00102770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&lt;0.0001</w:t>
            </w:r>
          </w:p>
        </w:tc>
      </w:tr>
      <w:tr w:rsidR="00942A96" w:rsidRPr="00DA711A" w14:paraId="1AC0E7B1" w14:textId="77777777" w:rsidTr="00AB64AE">
        <w:tc>
          <w:tcPr>
            <w:tcW w:w="10466" w:type="dxa"/>
            <w:gridSpan w:val="9"/>
            <w:shd w:val="clear" w:color="auto" w:fill="DEEAF6" w:themeFill="accent1" w:themeFillTint="33"/>
          </w:tcPr>
          <w:p w14:paraId="15DB57B8" w14:textId="77777777" w:rsidR="00942A96" w:rsidRDefault="00942A96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2400" w:rsidRPr="00DA711A" w14:paraId="73EC7C8A" w14:textId="77777777" w:rsidTr="002772B0">
        <w:tc>
          <w:tcPr>
            <w:tcW w:w="1129" w:type="dxa"/>
          </w:tcPr>
          <w:p w14:paraId="5300F0EE" w14:textId="595A7107" w:rsidR="00942A96" w:rsidRDefault="005D34C1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itial (n = 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6627B173" w14:textId="486264C9" w:rsidR="00942A96" w:rsidRPr="00DA711A" w:rsidRDefault="00942A96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 predict GNB</w:t>
            </w: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 (n = 4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  <w:r w:rsidRPr="00F77302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5C2AFD3E" w14:textId="77777777" w:rsidR="006D33D7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0.88 </w:t>
            </w:r>
          </w:p>
          <w:p w14:paraId="1BCF8490" w14:textId="784222DD" w:rsidR="00942A96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(0.81–0.93)</w:t>
            </w:r>
          </w:p>
        </w:tc>
        <w:tc>
          <w:tcPr>
            <w:tcW w:w="1164" w:type="dxa"/>
          </w:tcPr>
          <w:p w14:paraId="1C407558" w14:textId="77777777" w:rsidR="006D33D7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  <w:p w14:paraId="031D3E7D" w14:textId="5B35DA3F" w:rsidR="00942A96" w:rsidRDefault="00942A96" w:rsidP="006D33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(0.43 –</w:t>
            </w:r>
            <w:r w:rsidR="006D33D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.50)</w:t>
            </w:r>
          </w:p>
        </w:tc>
        <w:tc>
          <w:tcPr>
            <w:tcW w:w="1153" w:type="dxa"/>
          </w:tcPr>
          <w:p w14:paraId="1479F275" w14:textId="77777777" w:rsidR="006D33D7" w:rsidRDefault="00AC2400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9373D">
              <w:rPr>
                <w:rFonts w:ascii="Times New Roman" w:hAnsi="Times New Roman" w:cs="Times New Roman" w:hint="eastAsia"/>
                <w:sz w:val="20"/>
                <w:szCs w:val="20"/>
              </w:rPr>
              <w:t>5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3F30167" w14:textId="25572A07" w:rsidR="00942A96" w:rsidRDefault="00FC2FC3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1BF418E0" w14:textId="77777777" w:rsidR="006D33D7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1.65 </w:t>
            </w:r>
          </w:p>
          <w:p w14:paraId="6C89848A" w14:textId="328609E1" w:rsidR="00942A96" w:rsidRDefault="00942A96" w:rsidP="006D33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(1.49 –</w:t>
            </w:r>
            <w:r w:rsidR="006D33D7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.81)</w:t>
            </w:r>
          </w:p>
        </w:tc>
        <w:tc>
          <w:tcPr>
            <w:tcW w:w="1231" w:type="dxa"/>
          </w:tcPr>
          <w:p w14:paraId="3C02971A" w14:textId="6DC89B73" w:rsidR="006D33D7" w:rsidRDefault="00F51C53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  <w:r w:rsidR="00942A96"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2AE94D8" w14:textId="4A6B8FB8" w:rsidR="00942A96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(0.16 – 0.40)</w:t>
            </w:r>
          </w:p>
        </w:tc>
        <w:tc>
          <w:tcPr>
            <w:tcW w:w="1206" w:type="dxa"/>
          </w:tcPr>
          <w:p w14:paraId="0BEB1431" w14:textId="5EF2C0B5" w:rsidR="006D33D7" w:rsidRDefault="00F51C53" w:rsidP="006D33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44</w:t>
            </w:r>
          </w:p>
          <w:p w14:paraId="2E912645" w14:textId="3BAD5519" w:rsidR="00942A96" w:rsidRDefault="00F51C53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3.65</w:t>
            </w:r>
            <w:r w:rsidR="00942A96"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 – 12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="00942A96" w:rsidRPr="00F7730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1175EC07" w14:textId="2D90FFE6" w:rsidR="00942A96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AC2400" w:rsidRPr="00DA711A" w14:paraId="760BEF71" w14:textId="77777777" w:rsidTr="002772B0">
        <w:tc>
          <w:tcPr>
            <w:tcW w:w="1129" w:type="dxa"/>
          </w:tcPr>
          <w:p w14:paraId="25E4B4BE" w14:textId="3D53F5E9" w:rsidR="00942A96" w:rsidRDefault="005D34C1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anded (n = 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2,</w:t>
            </w:r>
            <w:r w:rsidR="001F65B3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51F69525" w14:textId="6576EF59" w:rsidR="00942A96" w:rsidRPr="00DA711A" w:rsidRDefault="00942A96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 w:hint="eastAsia"/>
                <w:sz w:val="20"/>
                <w:szCs w:val="20"/>
              </w:rPr>
              <w:t xml:space="preserve">To predict 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GNB 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(n = 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>8</w:t>
            </w:r>
            <w:r w:rsidR="00F51C53">
              <w:rPr>
                <w:rFonts w:ascii="Times New Roman" w:eastAsia="新細明體" w:hAnsi="Times New Roman" w:cs="Times New Roman"/>
                <w:sz w:val="20"/>
                <w:szCs w:val="20"/>
              </w:rPr>
              <w:t>79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55C828FA" w14:textId="77777777" w:rsidR="00942A96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86</w:t>
            </w:r>
          </w:p>
          <w:p w14:paraId="7BC48826" w14:textId="23B394D8" w:rsidR="00942A96" w:rsidRDefault="006E2A98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4" w:type="dxa"/>
          </w:tcPr>
          <w:p w14:paraId="6C898DBB" w14:textId="77777777" w:rsidR="00942A96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63</w:t>
            </w:r>
          </w:p>
          <w:p w14:paraId="3DA82698" w14:textId="2A2C80B8" w:rsidR="00942A96" w:rsidRDefault="006E2A98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53" w:type="dxa"/>
          </w:tcPr>
          <w:p w14:paraId="4E92A3C8" w14:textId="77777777" w:rsidR="006D33D7" w:rsidRDefault="00AC2400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942A96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6DD7ABE" w14:textId="6AA20BE4" w:rsidR="00942A96" w:rsidRDefault="00FC2FC3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65AF1AAB" w14:textId="77777777" w:rsidR="006D33D7" w:rsidRDefault="00942A96" w:rsidP="00364C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.3</w:t>
            </w:r>
            <w:r w:rsidR="00364CE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9BACFF3" w14:textId="2234ED85" w:rsidR="00942A96" w:rsidRDefault="00364CEF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2.1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7745ED6D" w14:textId="77777777" w:rsidR="00942A96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23</w:t>
            </w:r>
          </w:p>
          <w:p w14:paraId="7EC859BE" w14:textId="7F4139C3" w:rsidR="00942A96" w:rsidRDefault="006E2A98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67320D26" w14:textId="0FF70979" w:rsidR="00942A96" w:rsidRDefault="00F51C53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0.13</w:t>
            </w:r>
          </w:p>
          <w:p w14:paraId="6727BE44" w14:textId="6F77FCA2" w:rsidR="00942A96" w:rsidRDefault="008B34F8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E2A98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42A96">
              <w:rPr>
                <w:rFonts w:ascii="Times New Roman" w:hAnsi="Times New Roman" w:cs="Times New Roman"/>
                <w:sz w:val="20"/>
                <w:szCs w:val="20"/>
              </w:rPr>
              <w:t>15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7ABB146F" w14:textId="63A7A337" w:rsidR="00942A96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&lt;0.0001</w:t>
            </w:r>
          </w:p>
        </w:tc>
      </w:tr>
      <w:tr w:rsidR="00942A96" w:rsidRPr="00DA711A" w14:paraId="5D37464D" w14:textId="77777777" w:rsidTr="00245A50">
        <w:tc>
          <w:tcPr>
            <w:tcW w:w="10466" w:type="dxa"/>
            <w:gridSpan w:val="9"/>
            <w:shd w:val="clear" w:color="auto" w:fill="DEEAF6" w:themeFill="accent1" w:themeFillTint="33"/>
          </w:tcPr>
          <w:p w14:paraId="6E5C124F" w14:textId="77777777" w:rsidR="00942A96" w:rsidRDefault="00942A96" w:rsidP="00942A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2400" w:rsidRPr="00DA711A" w14:paraId="04B94802" w14:textId="77777777" w:rsidTr="002772B0">
        <w:tc>
          <w:tcPr>
            <w:tcW w:w="1129" w:type="dxa"/>
          </w:tcPr>
          <w:p w14:paraId="0156D9FB" w14:textId="7ED7094E" w:rsidR="00213E37" w:rsidRDefault="00C77AEE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itial (n = </w:t>
            </w:r>
            <w:r w:rsidR="00213E3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7BF51B2B" w14:textId="0A230BE3" w:rsidR="00213E37" w:rsidRPr="00DA711A" w:rsidRDefault="00213E37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 predict GP</w:t>
            </w:r>
            <w:r w:rsidR="00133F8E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 xml:space="preserve">(n = </w:t>
            </w:r>
            <w:r w:rsidRPr="0035059A">
              <w:rPr>
                <w:rFonts w:ascii="Times New Roman" w:eastAsia="新細明體" w:hAnsi="Times New Roman" w:cs="Times New Roman"/>
                <w:sz w:val="20"/>
                <w:szCs w:val="20"/>
              </w:rPr>
              <w:t>41</w:t>
            </w:r>
            <w:r w:rsidR="00595111">
              <w:rPr>
                <w:rFonts w:ascii="Times New Roman" w:eastAsia="新細明體" w:hAnsi="Times New Roman" w:cs="Times New Roman"/>
                <w:sz w:val="20"/>
                <w:szCs w:val="20"/>
              </w:rPr>
              <w:t>8</w:t>
            </w:r>
            <w:r w:rsidRPr="0035059A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2B84F13D" w14:textId="1B1D3799" w:rsidR="006D33D7" w:rsidRDefault="00213E37" w:rsidP="000A59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520282D" w14:textId="26277FE9" w:rsidR="00213E37" w:rsidRDefault="00213E37" w:rsidP="000A59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0.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4" w:type="dxa"/>
          </w:tcPr>
          <w:p w14:paraId="44100A30" w14:textId="77777777" w:rsidR="006D33D7" w:rsidRDefault="00213E37" w:rsidP="000A59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 xml:space="preserve">0.47 </w:t>
            </w:r>
          </w:p>
          <w:p w14:paraId="3DB20669" w14:textId="3663BE36" w:rsidR="00213E37" w:rsidRDefault="00213E37" w:rsidP="000A59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(0.4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0.5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53" w:type="dxa"/>
          </w:tcPr>
          <w:p w14:paraId="27ED83C8" w14:textId="77777777" w:rsidR="006D33D7" w:rsidRDefault="00AC2400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0A59FC">
              <w:rPr>
                <w:rFonts w:ascii="Times New Roman" w:hAnsi="Times New Roman" w:cs="Times New Roman" w:hint="eastAsia"/>
                <w:sz w:val="20"/>
                <w:szCs w:val="20"/>
              </w:rPr>
              <w:t>4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1ACCF98" w14:textId="3ECF1A6B" w:rsidR="004B6C05" w:rsidRDefault="00FC2FC3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1F08999A" w14:textId="5AA39FED" w:rsidR="006D33D7" w:rsidRDefault="00213E37" w:rsidP="000A59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DA4F82D" w14:textId="47D22914" w:rsidR="00213E37" w:rsidRDefault="00213E37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(1.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1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3F0EEEE7" w14:textId="6AB7E15A" w:rsidR="006D33D7" w:rsidRDefault="00213E37" w:rsidP="000A59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CD196DD" w14:textId="3761689D" w:rsidR="00213E37" w:rsidRDefault="00213E37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0.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42F02A97" w14:textId="67F4AE0A" w:rsidR="006D33D7" w:rsidRDefault="000A59FC" w:rsidP="000A59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.89</w:t>
            </w:r>
          </w:p>
          <w:p w14:paraId="5F955ED2" w14:textId="6F1FDEC0" w:rsidR="00213E37" w:rsidRDefault="00213E37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(1.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–3.3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00638385" w14:textId="65B93E66" w:rsidR="00213E37" w:rsidRDefault="00213E37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0A59FC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133F8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AC2400" w:rsidRPr="00DA711A" w14:paraId="6201E2D1" w14:textId="77777777" w:rsidTr="002772B0">
        <w:tc>
          <w:tcPr>
            <w:tcW w:w="1129" w:type="dxa"/>
          </w:tcPr>
          <w:p w14:paraId="02B8850B" w14:textId="2A645B86" w:rsidR="00213E37" w:rsidRDefault="00C77AEE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anded (n = </w:t>
            </w:r>
            <w:r w:rsidR="00213E37">
              <w:rPr>
                <w:rFonts w:ascii="Times New Roman" w:hAnsi="Times New Roman" w:cs="Times New Roman"/>
                <w:sz w:val="20"/>
                <w:szCs w:val="20"/>
              </w:rPr>
              <w:t>2,</w:t>
            </w:r>
            <w:r w:rsidR="001F65B3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7BD4B855" w14:textId="6CB24E8C" w:rsidR="00213E37" w:rsidRPr="00DA711A" w:rsidRDefault="00213E37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 predict GP</w:t>
            </w:r>
            <w:r w:rsidR="00133F8E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DA711A">
              <w:rPr>
                <w:rFonts w:ascii="Times New Roman" w:eastAsia="新細明體" w:hAnsi="Times New Roman" w:cs="Times New Roman" w:hint="eastAsia"/>
                <w:sz w:val="20"/>
                <w:szCs w:val="20"/>
              </w:rPr>
              <w:t xml:space="preserve"> 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(n =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 79</w:t>
            </w:r>
            <w:r w:rsidR="00595111">
              <w:rPr>
                <w:rFonts w:ascii="Times New Roman" w:eastAsia="新細明體" w:hAnsi="Times New Roman" w:cs="Times New Roman"/>
                <w:sz w:val="20"/>
                <w:szCs w:val="20"/>
              </w:rPr>
              <w:t>5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5462E3D0" w14:textId="77777777" w:rsidR="006D33D7" w:rsidRDefault="0059373D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63</w:t>
            </w:r>
            <w:r w:rsidR="006E2A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AB07DB5" w14:textId="70CA780E" w:rsidR="00213E37" w:rsidRDefault="0059373D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4" w:type="dxa"/>
          </w:tcPr>
          <w:p w14:paraId="226C9498" w14:textId="77777777" w:rsidR="006D33D7" w:rsidRDefault="00213E37" w:rsidP="005937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63</w:t>
            </w:r>
            <w:r w:rsidR="006E2A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FD357A7" w14:textId="3A8D4716" w:rsidR="00213E37" w:rsidRDefault="0059373D" w:rsidP="005937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213E37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213E37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53" w:type="dxa"/>
          </w:tcPr>
          <w:p w14:paraId="58ECF5DA" w14:textId="77777777" w:rsidR="006D33D7" w:rsidRDefault="00AC2400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9373D">
              <w:rPr>
                <w:rFonts w:ascii="Times New Roman" w:hAnsi="Times New Roman" w:cs="Times New Roman" w:hint="eastAsia"/>
                <w:sz w:val="20"/>
                <w:szCs w:val="20"/>
              </w:rPr>
              <w:t>63</w:t>
            </w:r>
          </w:p>
          <w:p w14:paraId="79D685C5" w14:textId="4A039BC9" w:rsidR="00213E37" w:rsidRDefault="00FC2FC3" w:rsidP="00AC24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AC240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077C5559" w14:textId="77777777" w:rsidR="006D33D7" w:rsidRDefault="0059373D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14:paraId="35D6CA2F" w14:textId="4F6271FA" w:rsidR="00213E37" w:rsidRDefault="0059373D" w:rsidP="00F51C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1.4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.9</w:t>
            </w:r>
            <w:r w:rsidR="00F51C5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6FBAE764" w14:textId="77777777" w:rsidR="006D33D7" w:rsidRDefault="0059373D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  <w:p w14:paraId="0C172B0B" w14:textId="704BEBB9" w:rsidR="00213E37" w:rsidRDefault="0059373D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0.47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2B9F16EA" w14:textId="77777777" w:rsidR="006D33D7" w:rsidRDefault="0059373D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.83</w:t>
            </w:r>
            <w:r w:rsidR="008B34F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FDB00C9" w14:textId="113EC87B" w:rsidR="00213E37" w:rsidRDefault="0059373D" w:rsidP="005951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1.97</w:t>
            </w:r>
            <w:r w:rsidRPr="0035059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595111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3FBA1D46" w14:textId="26AE22D8" w:rsidR="00213E37" w:rsidRDefault="0059373D" w:rsidP="00213E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&lt;0.0001</w:t>
            </w:r>
          </w:p>
        </w:tc>
      </w:tr>
    </w:tbl>
    <w:p w14:paraId="3A30EB5E" w14:textId="1F41A188" w:rsidR="00261A32" w:rsidRPr="00261A32" w:rsidRDefault="007F302C" w:rsidP="00485AB8">
      <w:r>
        <w:t>*</w:t>
      </w:r>
      <w:r w:rsidR="00A45263">
        <w:t>Two stud</w:t>
      </w:r>
      <w:r w:rsidR="00563972">
        <w:t>y</w:t>
      </w:r>
      <w:r w:rsidR="00A45263">
        <w:t xml:space="preserve"> cohorts: the first is the original r</w:t>
      </w:r>
      <w:r w:rsidR="00A45263">
        <w:rPr>
          <w:rFonts w:hint="eastAsia"/>
        </w:rPr>
        <w:t>esearch cohort (n</w:t>
      </w:r>
      <w:r w:rsidR="00A45263">
        <w:t xml:space="preserve"> = </w:t>
      </w:r>
      <w:r w:rsidR="00A45263" w:rsidRPr="00133F8E">
        <w:rPr>
          <w:noProof/>
        </w:rPr>
        <w:t>8</w:t>
      </w:r>
      <w:r w:rsidR="00595111" w:rsidRPr="00133F8E">
        <w:rPr>
          <w:noProof/>
        </w:rPr>
        <w:t>8</w:t>
      </w:r>
      <w:r w:rsidR="009666B7" w:rsidRPr="00133F8E">
        <w:rPr>
          <w:noProof/>
        </w:rPr>
        <w:t>6</w:t>
      </w:r>
      <w:r w:rsidR="00A45263" w:rsidRPr="00133F8E">
        <w:rPr>
          <w:noProof/>
        </w:rPr>
        <w:t>)</w:t>
      </w:r>
      <w:r w:rsidR="00A45263">
        <w:t xml:space="preserve"> and another is the expanded cohort </w:t>
      </w:r>
      <w:r w:rsidR="0003002A">
        <w:t xml:space="preserve">consisting of all cases who had simultaneous PCT test and blood cultures results </w:t>
      </w:r>
      <w:r w:rsidR="00A45263">
        <w:t>(n = 2,23</w:t>
      </w:r>
      <w:r w:rsidR="009666B7">
        <w:t>4</w:t>
      </w:r>
      <w:r w:rsidR="00A45263">
        <w:t>).</w:t>
      </w:r>
    </w:p>
    <w:sectPr w:rsidR="00261A32" w:rsidRPr="00261A32" w:rsidSect="00485AB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E0549" w14:textId="77777777" w:rsidR="00105C1E" w:rsidRDefault="00105C1E" w:rsidP="003C37A4">
      <w:r>
        <w:separator/>
      </w:r>
    </w:p>
  </w:endnote>
  <w:endnote w:type="continuationSeparator" w:id="0">
    <w:p w14:paraId="5BD21397" w14:textId="77777777" w:rsidR="00105C1E" w:rsidRDefault="00105C1E" w:rsidP="003C3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5AEAD" w14:textId="77777777" w:rsidR="00105C1E" w:rsidRDefault="00105C1E" w:rsidP="003C37A4">
      <w:r>
        <w:separator/>
      </w:r>
    </w:p>
  </w:footnote>
  <w:footnote w:type="continuationSeparator" w:id="0">
    <w:p w14:paraId="36358295" w14:textId="77777777" w:rsidR="00105C1E" w:rsidRDefault="00105C1E" w:rsidP="003C37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MDMyMTExNzc0N7FQ0lEKTi0uzszPAykwNK4FAKtIV24tAAAA"/>
  </w:docVars>
  <w:rsids>
    <w:rsidRoot w:val="00600006"/>
    <w:rsid w:val="000209AB"/>
    <w:rsid w:val="0003002A"/>
    <w:rsid w:val="00040717"/>
    <w:rsid w:val="000470BA"/>
    <w:rsid w:val="00064E08"/>
    <w:rsid w:val="00067F64"/>
    <w:rsid w:val="00072BFA"/>
    <w:rsid w:val="000A52A8"/>
    <w:rsid w:val="000A59FC"/>
    <w:rsid w:val="000C3AB7"/>
    <w:rsid w:val="000D3877"/>
    <w:rsid w:val="000F41E4"/>
    <w:rsid w:val="000F66EF"/>
    <w:rsid w:val="00102770"/>
    <w:rsid w:val="00105C1E"/>
    <w:rsid w:val="00107418"/>
    <w:rsid w:val="0011620C"/>
    <w:rsid w:val="001203F1"/>
    <w:rsid w:val="00121ECD"/>
    <w:rsid w:val="00132B61"/>
    <w:rsid w:val="00133F8E"/>
    <w:rsid w:val="00185947"/>
    <w:rsid w:val="00191C51"/>
    <w:rsid w:val="00194DA8"/>
    <w:rsid w:val="00197E2B"/>
    <w:rsid w:val="001A325D"/>
    <w:rsid w:val="001C361A"/>
    <w:rsid w:val="001C7821"/>
    <w:rsid w:val="001F65B3"/>
    <w:rsid w:val="00213E37"/>
    <w:rsid w:val="002162FE"/>
    <w:rsid w:val="00231386"/>
    <w:rsid w:val="002461E4"/>
    <w:rsid w:val="00252F0A"/>
    <w:rsid w:val="00261A32"/>
    <w:rsid w:val="002772B0"/>
    <w:rsid w:val="002A0595"/>
    <w:rsid w:val="002A0EC9"/>
    <w:rsid w:val="002C4C1E"/>
    <w:rsid w:val="002F0523"/>
    <w:rsid w:val="002F464C"/>
    <w:rsid w:val="00333323"/>
    <w:rsid w:val="00346088"/>
    <w:rsid w:val="00354B93"/>
    <w:rsid w:val="0036047E"/>
    <w:rsid w:val="00364CEF"/>
    <w:rsid w:val="003734DF"/>
    <w:rsid w:val="00386775"/>
    <w:rsid w:val="0039101C"/>
    <w:rsid w:val="003A4166"/>
    <w:rsid w:val="003B4281"/>
    <w:rsid w:val="003C37A4"/>
    <w:rsid w:val="003C5D44"/>
    <w:rsid w:val="003F23BA"/>
    <w:rsid w:val="003F69D5"/>
    <w:rsid w:val="00437DAA"/>
    <w:rsid w:val="00437E21"/>
    <w:rsid w:val="004466A6"/>
    <w:rsid w:val="00482509"/>
    <w:rsid w:val="00485AB8"/>
    <w:rsid w:val="00487BA5"/>
    <w:rsid w:val="004A6748"/>
    <w:rsid w:val="004B6374"/>
    <w:rsid w:val="004B6C05"/>
    <w:rsid w:val="004C0FF1"/>
    <w:rsid w:val="004D4B43"/>
    <w:rsid w:val="005246C2"/>
    <w:rsid w:val="00535357"/>
    <w:rsid w:val="00551930"/>
    <w:rsid w:val="00553D6E"/>
    <w:rsid w:val="00563972"/>
    <w:rsid w:val="00567C05"/>
    <w:rsid w:val="0057371F"/>
    <w:rsid w:val="00577B92"/>
    <w:rsid w:val="00581034"/>
    <w:rsid w:val="0059373D"/>
    <w:rsid w:val="00595111"/>
    <w:rsid w:val="005A5038"/>
    <w:rsid w:val="005B3188"/>
    <w:rsid w:val="005D34C1"/>
    <w:rsid w:val="005F44B6"/>
    <w:rsid w:val="005F5CBB"/>
    <w:rsid w:val="00600006"/>
    <w:rsid w:val="00607DDA"/>
    <w:rsid w:val="0063255A"/>
    <w:rsid w:val="00644A2F"/>
    <w:rsid w:val="00657185"/>
    <w:rsid w:val="006664FE"/>
    <w:rsid w:val="006671F9"/>
    <w:rsid w:val="00671375"/>
    <w:rsid w:val="00680BC5"/>
    <w:rsid w:val="00685E7B"/>
    <w:rsid w:val="00686971"/>
    <w:rsid w:val="006A36C6"/>
    <w:rsid w:val="006A7868"/>
    <w:rsid w:val="006B7018"/>
    <w:rsid w:val="006C35B6"/>
    <w:rsid w:val="006D298C"/>
    <w:rsid w:val="006D33D7"/>
    <w:rsid w:val="006E2A98"/>
    <w:rsid w:val="006E7C99"/>
    <w:rsid w:val="0070708C"/>
    <w:rsid w:val="00722CE1"/>
    <w:rsid w:val="007230EE"/>
    <w:rsid w:val="00756F26"/>
    <w:rsid w:val="007765B0"/>
    <w:rsid w:val="007A7889"/>
    <w:rsid w:val="007D1F00"/>
    <w:rsid w:val="007D545D"/>
    <w:rsid w:val="007D76DB"/>
    <w:rsid w:val="007F161E"/>
    <w:rsid w:val="007F1656"/>
    <w:rsid w:val="007F302C"/>
    <w:rsid w:val="00831C71"/>
    <w:rsid w:val="008529E0"/>
    <w:rsid w:val="00853501"/>
    <w:rsid w:val="0085792C"/>
    <w:rsid w:val="00864432"/>
    <w:rsid w:val="00872153"/>
    <w:rsid w:val="00876E4F"/>
    <w:rsid w:val="00886A98"/>
    <w:rsid w:val="008B178E"/>
    <w:rsid w:val="008B34F8"/>
    <w:rsid w:val="008B460F"/>
    <w:rsid w:val="008B7ABA"/>
    <w:rsid w:val="008C119B"/>
    <w:rsid w:val="009050DF"/>
    <w:rsid w:val="00932FE3"/>
    <w:rsid w:val="0093640E"/>
    <w:rsid w:val="00940966"/>
    <w:rsid w:val="00942A96"/>
    <w:rsid w:val="00942D10"/>
    <w:rsid w:val="00945E08"/>
    <w:rsid w:val="009666B7"/>
    <w:rsid w:val="00982747"/>
    <w:rsid w:val="00995024"/>
    <w:rsid w:val="009A24B3"/>
    <w:rsid w:val="009A7AC6"/>
    <w:rsid w:val="009B2E01"/>
    <w:rsid w:val="009C6D12"/>
    <w:rsid w:val="009D18A1"/>
    <w:rsid w:val="009D18BD"/>
    <w:rsid w:val="009D53E1"/>
    <w:rsid w:val="009F3C07"/>
    <w:rsid w:val="00A05206"/>
    <w:rsid w:val="00A13588"/>
    <w:rsid w:val="00A443D0"/>
    <w:rsid w:val="00A45263"/>
    <w:rsid w:val="00A47B1D"/>
    <w:rsid w:val="00A51F4D"/>
    <w:rsid w:val="00A5466A"/>
    <w:rsid w:val="00A60B35"/>
    <w:rsid w:val="00A61366"/>
    <w:rsid w:val="00AC2400"/>
    <w:rsid w:val="00AC2730"/>
    <w:rsid w:val="00AE1D47"/>
    <w:rsid w:val="00AF665A"/>
    <w:rsid w:val="00B856AF"/>
    <w:rsid w:val="00B85EAF"/>
    <w:rsid w:val="00B945AE"/>
    <w:rsid w:val="00BA5D18"/>
    <w:rsid w:val="00BB377C"/>
    <w:rsid w:val="00BD6BB4"/>
    <w:rsid w:val="00BE5E05"/>
    <w:rsid w:val="00C2682B"/>
    <w:rsid w:val="00C31970"/>
    <w:rsid w:val="00C43305"/>
    <w:rsid w:val="00C70A3B"/>
    <w:rsid w:val="00C77AEE"/>
    <w:rsid w:val="00C83FC6"/>
    <w:rsid w:val="00C861E5"/>
    <w:rsid w:val="00C95736"/>
    <w:rsid w:val="00CC04D4"/>
    <w:rsid w:val="00CE0426"/>
    <w:rsid w:val="00CE4789"/>
    <w:rsid w:val="00D00DA7"/>
    <w:rsid w:val="00D04507"/>
    <w:rsid w:val="00D04B0D"/>
    <w:rsid w:val="00D22DFE"/>
    <w:rsid w:val="00D25193"/>
    <w:rsid w:val="00D33485"/>
    <w:rsid w:val="00D468D1"/>
    <w:rsid w:val="00D5124D"/>
    <w:rsid w:val="00D53DF1"/>
    <w:rsid w:val="00D65A2D"/>
    <w:rsid w:val="00D7126C"/>
    <w:rsid w:val="00D9229B"/>
    <w:rsid w:val="00D948BC"/>
    <w:rsid w:val="00DA2028"/>
    <w:rsid w:val="00DA711A"/>
    <w:rsid w:val="00E12724"/>
    <w:rsid w:val="00E179F0"/>
    <w:rsid w:val="00E330C9"/>
    <w:rsid w:val="00E469EE"/>
    <w:rsid w:val="00E51249"/>
    <w:rsid w:val="00E94794"/>
    <w:rsid w:val="00E9610F"/>
    <w:rsid w:val="00EB1FFB"/>
    <w:rsid w:val="00EC278B"/>
    <w:rsid w:val="00ED53AF"/>
    <w:rsid w:val="00EF4FB5"/>
    <w:rsid w:val="00F0297B"/>
    <w:rsid w:val="00F46669"/>
    <w:rsid w:val="00F51C53"/>
    <w:rsid w:val="00F616AF"/>
    <w:rsid w:val="00F723A7"/>
    <w:rsid w:val="00F75F73"/>
    <w:rsid w:val="00F87E4B"/>
    <w:rsid w:val="00F924B8"/>
    <w:rsid w:val="00FC2FC3"/>
    <w:rsid w:val="00FC5072"/>
    <w:rsid w:val="00FC6F87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8E980F9"/>
  <w15:docId w15:val="{DA63AF14-C643-4C9F-BBD0-B8428247D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0006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0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37A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C37A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C37A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C37A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F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F2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E5E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5E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5E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E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5E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3507 Lin</dc:creator>
  <cp:keywords/>
  <dc:description/>
  <cp:lastModifiedBy>Victor C Kok</cp:lastModifiedBy>
  <cp:revision>4</cp:revision>
  <cp:lastPrinted>2017-09-16T05:18:00Z</cp:lastPrinted>
  <dcterms:created xsi:type="dcterms:W3CDTF">2017-09-25T06:48:00Z</dcterms:created>
  <dcterms:modified xsi:type="dcterms:W3CDTF">2017-10-09T12:48:00Z</dcterms:modified>
</cp:coreProperties>
</file>